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05B0D9" w14:textId="77777777" w:rsidR="00460FE7" w:rsidRPr="00C41EED" w:rsidRDefault="00460FE7" w:rsidP="00460FE7">
      <w:pPr>
        <w:spacing w:before="93"/>
        <w:ind w:right="421"/>
        <w:jc w:val="right"/>
        <w:rPr>
          <w:b/>
          <w:sz w:val="16"/>
          <w:szCs w:val="16"/>
        </w:rPr>
      </w:pPr>
      <w:bookmarkStart w:id="0" w:name="_GoBack"/>
      <w:bookmarkEnd w:id="0"/>
      <w:r w:rsidRPr="00C41EED">
        <w:rPr>
          <w:b/>
          <w:sz w:val="16"/>
          <w:szCs w:val="16"/>
        </w:rPr>
        <w:t>Lampiran</w:t>
      </w:r>
      <w:r w:rsidRPr="00C41EED">
        <w:rPr>
          <w:b/>
          <w:spacing w:val="-2"/>
          <w:sz w:val="16"/>
          <w:szCs w:val="16"/>
        </w:rPr>
        <w:t xml:space="preserve"> </w:t>
      </w:r>
      <w:r w:rsidRPr="00C41EED">
        <w:rPr>
          <w:b/>
          <w:sz w:val="16"/>
          <w:szCs w:val="16"/>
        </w:rPr>
        <w:t>A</w:t>
      </w:r>
    </w:p>
    <w:p w14:paraId="495E5D95" w14:textId="77777777" w:rsidR="00460FE7" w:rsidRPr="00C41EED" w:rsidRDefault="00460FE7" w:rsidP="00460FE7">
      <w:pPr>
        <w:pStyle w:val="BodyText"/>
        <w:spacing w:before="1"/>
        <w:rPr>
          <w:b/>
          <w:sz w:val="16"/>
          <w:szCs w:val="16"/>
        </w:rPr>
      </w:pPr>
    </w:p>
    <w:p w14:paraId="58059E29" w14:textId="62002AE2" w:rsidR="00460FE7" w:rsidRPr="00C41EED" w:rsidRDefault="00460FE7" w:rsidP="005B357F">
      <w:pPr>
        <w:ind w:right="424"/>
        <w:jc w:val="right"/>
        <w:rPr>
          <w:b/>
          <w:sz w:val="16"/>
          <w:szCs w:val="16"/>
        </w:rPr>
      </w:pPr>
      <w:r w:rsidRPr="00C41EED">
        <w:rPr>
          <w:b/>
          <w:spacing w:val="-1"/>
          <w:sz w:val="16"/>
          <w:szCs w:val="16"/>
        </w:rPr>
        <w:t>ASP</w:t>
      </w:r>
      <w:r w:rsidR="00863B18" w:rsidRPr="00C41EED">
        <w:rPr>
          <w:b/>
          <w:spacing w:val="-1"/>
          <w:sz w:val="16"/>
          <w:szCs w:val="16"/>
        </w:rPr>
        <w:t xml:space="preserve">: </w:t>
      </w:r>
      <w:r w:rsidR="005B357F" w:rsidRPr="00C41EED">
        <w:rPr>
          <w:b/>
          <w:spacing w:val="-1"/>
          <w:sz w:val="16"/>
          <w:szCs w:val="16"/>
        </w:rPr>
        <w:t>1</w:t>
      </w:r>
      <w:r w:rsidRPr="00C41EED">
        <w:rPr>
          <w:b/>
          <w:spacing w:val="-1"/>
          <w:sz w:val="16"/>
          <w:szCs w:val="16"/>
        </w:rPr>
        <w:t>8</w:t>
      </w:r>
      <w:r w:rsidR="005B357F" w:rsidRPr="00C41EED">
        <w:rPr>
          <w:b/>
          <w:spacing w:val="-1"/>
          <w:sz w:val="16"/>
          <w:szCs w:val="16"/>
        </w:rPr>
        <w:t>9</w:t>
      </w:r>
      <w:r w:rsidRPr="00C41EED">
        <w:rPr>
          <w:b/>
          <w:spacing w:val="-1"/>
          <w:sz w:val="16"/>
          <w:szCs w:val="16"/>
        </w:rPr>
        <w:t>/20</w:t>
      </w:r>
      <w:r w:rsidR="003408E3" w:rsidRPr="00C41EED">
        <w:rPr>
          <w:b/>
          <w:spacing w:val="-1"/>
          <w:sz w:val="16"/>
          <w:szCs w:val="16"/>
        </w:rPr>
        <w:t>20</w:t>
      </w:r>
      <w:r w:rsidR="00500D4A" w:rsidRPr="00C41EED">
        <w:rPr>
          <w:b/>
          <w:spacing w:val="-1"/>
          <w:sz w:val="16"/>
          <w:szCs w:val="16"/>
        </w:rPr>
        <w:t xml:space="preserve"> </w:t>
      </w:r>
    </w:p>
    <w:p w14:paraId="5281976C" w14:textId="77777777" w:rsidR="005B357F" w:rsidRPr="00C41EED" w:rsidRDefault="005B357F" w:rsidP="005B357F">
      <w:pPr>
        <w:tabs>
          <w:tab w:val="left" w:pos="10869"/>
        </w:tabs>
        <w:spacing w:before="99"/>
        <w:ind w:left="4478"/>
        <w:rPr>
          <w:b/>
          <w:sz w:val="16"/>
          <w:szCs w:val="16"/>
        </w:rPr>
      </w:pPr>
    </w:p>
    <w:p w14:paraId="6A917D4F" w14:textId="3829F54C" w:rsidR="00460FE7" w:rsidRPr="00C41EED" w:rsidRDefault="005B357F" w:rsidP="005B357F">
      <w:pPr>
        <w:tabs>
          <w:tab w:val="left" w:pos="10869"/>
        </w:tabs>
        <w:spacing w:before="99"/>
        <w:ind w:left="4478"/>
        <w:rPr>
          <w:b/>
          <w:sz w:val="16"/>
          <w:szCs w:val="16"/>
        </w:rPr>
      </w:pPr>
      <w:r w:rsidRPr="00C41EED">
        <w:rPr>
          <w:b/>
          <w:sz w:val="16"/>
          <w:szCs w:val="16"/>
        </w:rPr>
        <w:t xml:space="preserve">    </w:t>
      </w:r>
      <w:r w:rsidR="00460FE7" w:rsidRPr="00C41EED">
        <w:rPr>
          <w:b/>
          <w:sz w:val="16"/>
          <w:szCs w:val="16"/>
        </w:rPr>
        <w:t xml:space="preserve">AKADEMI/FAKULTI/INSTITUT/PUSAT </w:t>
      </w:r>
      <w:r w:rsidR="00460FE7" w:rsidRPr="00C41EED">
        <w:rPr>
          <w:b/>
          <w:w w:val="99"/>
          <w:sz w:val="16"/>
          <w:szCs w:val="16"/>
        </w:rPr>
        <w:t>___________________</w:t>
      </w:r>
    </w:p>
    <w:p w14:paraId="6A81278C" w14:textId="77777777" w:rsidR="00460FE7" w:rsidRPr="00C41EED" w:rsidRDefault="00460FE7" w:rsidP="005B357F">
      <w:pPr>
        <w:pStyle w:val="BodyText"/>
        <w:spacing w:before="4"/>
        <w:rPr>
          <w:b/>
          <w:sz w:val="16"/>
          <w:szCs w:val="16"/>
        </w:rPr>
      </w:pPr>
    </w:p>
    <w:p w14:paraId="77D71C9E" w14:textId="67AC2B3D" w:rsidR="00460FE7" w:rsidRPr="00C41EED" w:rsidRDefault="005B357F" w:rsidP="005B357F">
      <w:pPr>
        <w:spacing w:before="99"/>
        <w:ind w:right="3640"/>
        <w:jc w:val="center"/>
        <w:rPr>
          <w:b/>
          <w:sz w:val="16"/>
          <w:szCs w:val="16"/>
        </w:rPr>
      </w:pPr>
      <w:r w:rsidRPr="00C41EED">
        <w:rPr>
          <w:b/>
          <w:sz w:val="16"/>
          <w:szCs w:val="16"/>
        </w:rPr>
        <w:t xml:space="preserve">                                                   </w:t>
      </w:r>
      <w:r w:rsidR="00460FE7" w:rsidRPr="00C41EED">
        <w:rPr>
          <w:b/>
          <w:sz w:val="16"/>
          <w:szCs w:val="16"/>
        </w:rPr>
        <w:t>PERMOHONAN PEMINDAHAN KREDIT DENGAN GRED/TANPA GRED*</w:t>
      </w:r>
    </w:p>
    <w:p w14:paraId="1271D5C8" w14:textId="77777777" w:rsidR="00460FE7" w:rsidRPr="00C41EED" w:rsidRDefault="00460FE7" w:rsidP="005B357F">
      <w:pPr>
        <w:spacing w:before="99"/>
        <w:ind w:left="5421" w:right="3640" w:hanging="507"/>
        <w:rPr>
          <w:b/>
          <w:sz w:val="16"/>
          <w:szCs w:val="16"/>
        </w:rPr>
      </w:pPr>
      <w:r w:rsidRPr="00C41EED">
        <w:rPr>
          <w:b/>
          <w:sz w:val="16"/>
          <w:szCs w:val="16"/>
        </w:rPr>
        <w:t>SEMESTER ...................., SESI ..............................................</w:t>
      </w:r>
    </w:p>
    <w:p w14:paraId="34232137" w14:textId="77777777" w:rsidR="00460FE7" w:rsidRPr="00C41EED" w:rsidRDefault="00460FE7" w:rsidP="00460FE7">
      <w:pPr>
        <w:pStyle w:val="BodyText"/>
        <w:rPr>
          <w:b/>
          <w:sz w:val="16"/>
          <w:szCs w:val="16"/>
        </w:rPr>
      </w:pPr>
    </w:p>
    <w:p w14:paraId="42BE005D" w14:textId="7A0FCF38" w:rsidR="00460FE7" w:rsidRPr="00C41EED" w:rsidRDefault="00460FE7" w:rsidP="00460FE7">
      <w:pPr>
        <w:ind w:left="820"/>
        <w:rPr>
          <w:b/>
          <w:sz w:val="16"/>
          <w:szCs w:val="16"/>
        </w:rPr>
      </w:pPr>
      <w:r w:rsidRPr="00C41EED">
        <w:rPr>
          <w:b/>
          <w:sz w:val="16"/>
          <w:szCs w:val="16"/>
        </w:rPr>
        <w:t>Nama Pelajar</w:t>
      </w:r>
      <w:r w:rsidRPr="00C41EED">
        <w:rPr>
          <w:b/>
          <w:sz w:val="16"/>
          <w:szCs w:val="16"/>
        </w:rPr>
        <w:tab/>
      </w:r>
      <w:r w:rsidRPr="00C41EED">
        <w:rPr>
          <w:b/>
          <w:sz w:val="16"/>
          <w:szCs w:val="16"/>
        </w:rPr>
        <w:tab/>
      </w:r>
      <w:r w:rsidRPr="00C41EED">
        <w:rPr>
          <w:b/>
          <w:sz w:val="16"/>
          <w:szCs w:val="16"/>
        </w:rPr>
        <w:tab/>
      </w:r>
      <w:r w:rsidRPr="00C41EED">
        <w:rPr>
          <w:b/>
          <w:sz w:val="16"/>
          <w:szCs w:val="16"/>
        </w:rPr>
        <w:tab/>
      </w:r>
      <w:r w:rsidRPr="00C41EED">
        <w:rPr>
          <w:b/>
          <w:sz w:val="16"/>
          <w:szCs w:val="16"/>
        </w:rPr>
        <w:tab/>
        <w:t xml:space="preserve">      :</w:t>
      </w:r>
    </w:p>
    <w:p w14:paraId="0E20D145" w14:textId="5EE1087F" w:rsidR="00460FE7" w:rsidRPr="00C41EED" w:rsidRDefault="00460FE7" w:rsidP="00460FE7">
      <w:pPr>
        <w:tabs>
          <w:tab w:val="left" w:pos="5320"/>
        </w:tabs>
        <w:spacing w:before="2"/>
        <w:ind w:left="820"/>
        <w:rPr>
          <w:b/>
          <w:sz w:val="16"/>
          <w:szCs w:val="16"/>
        </w:rPr>
      </w:pPr>
      <w:r w:rsidRPr="00C41EED">
        <w:rPr>
          <w:b/>
          <w:sz w:val="16"/>
          <w:szCs w:val="16"/>
        </w:rPr>
        <w:t>No.</w:t>
      </w:r>
      <w:r w:rsidRPr="00C41EED">
        <w:rPr>
          <w:b/>
          <w:spacing w:val="-3"/>
          <w:sz w:val="16"/>
          <w:szCs w:val="16"/>
        </w:rPr>
        <w:t xml:space="preserve"> </w:t>
      </w:r>
      <w:r w:rsidRPr="00C41EED">
        <w:rPr>
          <w:b/>
          <w:sz w:val="16"/>
          <w:szCs w:val="16"/>
        </w:rPr>
        <w:t>Kad</w:t>
      </w:r>
      <w:r w:rsidRPr="00C41EED">
        <w:rPr>
          <w:b/>
          <w:spacing w:val="-1"/>
          <w:sz w:val="16"/>
          <w:szCs w:val="16"/>
        </w:rPr>
        <w:t xml:space="preserve"> </w:t>
      </w:r>
      <w:r w:rsidRPr="00C41EED">
        <w:rPr>
          <w:b/>
          <w:sz w:val="16"/>
          <w:szCs w:val="16"/>
        </w:rPr>
        <w:t>Pengenalan</w:t>
      </w:r>
      <w:r w:rsidRPr="00C41EED">
        <w:rPr>
          <w:b/>
          <w:sz w:val="16"/>
          <w:szCs w:val="16"/>
        </w:rPr>
        <w:tab/>
        <w:t>:</w:t>
      </w:r>
    </w:p>
    <w:p w14:paraId="1C09039C" w14:textId="77777777" w:rsidR="00460FE7" w:rsidRPr="00C41EED" w:rsidRDefault="00460FE7" w:rsidP="00460FE7">
      <w:pPr>
        <w:tabs>
          <w:tab w:val="left" w:pos="5320"/>
        </w:tabs>
        <w:ind w:left="820"/>
        <w:rPr>
          <w:b/>
          <w:sz w:val="16"/>
          <w:szCs w:val="16"/>
        </w:rPr>
      </w:pPr>
      <w:r w:rsidRPr="00C41EED">
        <w:rPr>
          <w:b/>
          <w:sz w:val="16"/>
          <w:szCs w:val="16"/>
        </w:rPr>
        <w:t>No.</w:t>
      </w:r>
      <w:r w:rsidRPr="00C41EED">
        <w:rPr>
          <w:b/>
          <w:spacing w:val="-4"/>
          <w:sz w:val="16"/>
          <w:szCs w:val="16"/>
        </w:rPr>
        <w:t xml:space="preserve"> </w:t>
      </w:r>
      <w:r w:rsidRPr="00C41EED">
        <w:rPr>
          <w:b/>
          <w:sz w:val="16"/>
          <w:szCs w:val="16"/>
        </w:rPr>
        <w:t>Pendaftaran</w:t>
      </w:r>
      <w:r w:rsidRPr="00C41EED">
        <w:rPr>
          <w:b/>
          <w:sz w:val="16"/>
          <w:szCs w:val="16"/>
        </w:rPr>
        <w:tab/>
        <w:t>:</w:t>
      </w:r>
    </w:p>
    <w:p w14:paraId="20DC2C59" w14:textId="77777777" w:rsidR="00460FE7" w:rsidRPr="00C41EED" w:rsidRDefault="00460FE7" w:rsidP="00460FE7">
      <w:pPr>
        <w:tabs>
          <w:tab w:val="left" w:pos="5320"/>
        </w:tabs>
        <w:spacing w:before="1"/>
        <w:ind w:left="820" w:right="9540"/>
        <w:rPr>
          <w:b/>
          <w:sz w:val="16"/>
          <w:szCs w:val="16"/>
        </w:rPr>
      </w:pPr>
      <w:r w:rsidRPr="00C41EED">
        <w:rPr>
          <w:b/>
          <w:sz w:val="16"/>
          <w:szCs w:val="16"/>
        </w:rPr>
        <w:t>Program Yang Sedang Diikuti di</w:t>
      </w:r>
      <w:r w:rsidRPr="00C41EED">
        <w:rPr>
          <w:b/>
          <w:spacing w:val="-15"/>
          <w:sz w:val="16"/>
          <w:szCs w:val="16"/>
        </w:rPr>
        <w:t xml:space="preserve"> </w:t>
      </w:r>
      <w:r w:rsidRPr="00C41EED">
        <w:rPr>
          <w:b/>
          <w:sz w:val="16"/>
          <w:szCs w:val="16"/>
        </w:rPr>
        <w:t>Universiti</w:t>
      </w:r>
      <w:r w:rsidRPr="00C41EED">
        <w:rPr>
          <w:b/>
          <w:spacing w:val="-4"/>
          <w:sz w:val="16"/>
          <w:szCs w:val="16"/>
        </w:rPr>
        <w:t xml:space="preserve"> </w:t>
      </w:r>
      <w:r w:rsidRPr="00C41EED">
        <w:rPr>
          <w:b/>
          <w:sz w:val="16"/>
          <w:szCs w:val="16"/>
        </w:rPr>
        <w:t>Malaya</w:t>
      </w:r>
      <w:r w:rsidRPr="00C41EED">
        <w:rPr>
          <w:b/>
          <w:sz w:val="16"/>
          <w:szCs w:val="16"/>
        </w:rPr>
        <w:tab/>
        <w:t>: Mod Pengajian (bagi program</w:t>
      </w:r>
      <w:r w:rsidRPr="00C41EED">
        <w:rPr>
          <w:b/>
          <w:spacing w:val="-13"/>
          <w:sz w:val="16"/>
          <w:szCs w:val="16"/>
        </w:rPr>
        <w:t xml:space="preserve"> </w:t>
      </w:r>
      <w:r w:rsidRPr="00C41EED">
        <w:rPr>
          <w:b/>
          <w:sz w:val="16"/>
          <w:szCs w:val="16"/>
        </w:rPr>
        <w:t>Ijazah</w:t>
      </w:r>
      <w:r w:rsidRPr="00C41EED">
        <w:rPr>
          <w:b/>
          <w:spacing w:val="-3"/>
          <w:sz w:val="16"/>
          <w:szCs w:val="16"/>
        </w:rPr>
        <w:t xml:space="preserve"> </w:t>
      </w:r>
      <w:r w:rsidRPr="00C41EED">
        <w:rPr>
          <w:b/>
          <w:sz w:val="16"/>
          <w:szCs w:val="16"/>
        </w:rPr>
        <w:t>Tinggi)</w:t>
      </w:r>
      <w:r w:rsidRPr="00C41EED">
        <w:rPr>
          <w:b/>
          <w:sz w:val="16"/>
          <w:szCs w:val="16"/>
        </w:rPr>
        <w:tab/>
        <w:t>:</w:t>
      </w:r>
    </w:p>
    <w:p w14:paraId="399E2068" w14:textId="77777777" w:rsidR="00460FE7" w:rsidRPr="00C41EED" w:rsidRDefault="00460FE7" w:rsidP="00460FE7">
      <w:pPr>
        <w:tabs>
          <w:tab w:val="left" w:pos="5320"/>
        </w:tabs>
        <w:ind w:left="820"/>
        <w:rPr>
          <w:b/>
          <w:sz w:val="16"/>
          <w:szCs w:val="16"/>
        </w:rPr>
      </w:pPr>
      <w:r w:rsidRPr="00C41EED">
        <w:rPr>
          <w:b/>
          <w:sz w:val="16"/>
          <w:szCs w:val="16"/>
        </w:rPr>
        <w:t>Jumlah Kredit</w:t>
      </w:r>
      <w:r w:rsidRPr="00C41EED">
        <w:rPr>
          <w:b/>
          <w:spacing w:val="-6"/>
          <w:sz w:val="16"/>
          <w:szCs w:val="16"/>
        </w:rPr>
        <w:t xml:space="preserve"> </w:t>
      </w:r>
      <w:r w:rsidRPr="00C41EED">
        <w:rPr>
          <w:b/>
          <w:sz w:val="16"/>
          <w:szCs w:val="16"/>
        </w:rPr>
        <w:t>Keseluruhan</w:t>
      </w:r>
      <w:r w:rsidRPr="00C41EED">
        <w:rPr>
          <w:b/>
          <w:spacing w:val="-1"/>
          <w:sz w:val="16"/>
          <w:szCs w:val="16"/>
        </w:rPr>
        <w:t xml:space="preserve"> </w:t>
      </w:r>
      <w:r w:rsidRPr="00C41EED">
        <w:rPr>
          <w:b/>
          <w:sz w:val="16"/>
          <w:szCs w:val="16"/>
        </w:rPr>
        <w:t>Pengijazahan</w:t>
      </w:r>
      <w:r w:rsidRPr="00C41EED">
        <w:rPr>
          <w:b/>
          <w:sz w:val="16"/>
          <w:szCs w:val="16"/>
        </w:rPr>
        <w:tab/>
        <w:t>:</w:t>
      </w:r>
    </w:p>
    <w:p w14:paraId="024E19F7" w14:textId="77777777" w:rsidR="00460FE7" w:rsidRPr="00C41EED" w:rsidRDefault="00460FE7" w:rsidP="00460FE7">
      <w:pPr>
        <w:pStyle w:val="BodyText"/>
        <w:spacing w:before="6"/>
        <w:rPr>
          <w:b/>
          <w:sz w:val="16"/>
          <w:szCs w:val="16"/>
        </w:rPr>
      </w:pPr>
    </w:p>
    <w:tbl>
      <w:tblPr>
        <w:tblW w:w="0" w:type="auto"/>
        <w:tblInd w:w="1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9"/>
        <w:gridCol w:w="3061"/>
        <w:gridCol w:w="721"/>
        <w:gridCol w:w="1080"/>
        <w:gridCol w:w="811"/>
        <w:gridCol w:w="3060"/>
        <w:gridCol w:w="808"/>
        <w:gridCol w:w="1171"/>
        <w:gridCol w:w="1168"/>
        <w:gridCol w:w="1259"/>
        <w:gridCol w:w="719"/>
      </w:tblGrid>
      <w:tr w:rsidR="00C41EED" w:rsidRPr="00C41EED" w14:paraId="2BDE3DCA" w14:textId="77777777" w:rsidTr="00B257C6">
        <w:trPr>
          <w:trHeight w:val="457"/>
        </w:trPr>
        <w:tc>
          <w:tcPr>
            <w:tcW w:w="11521" w:type="dxa"/>
            <w:gridSpan w:val="8"/>
            <w:shd w:val="clear" w:color="auto" w:fill="E7E6E6"/>
          </w:tcPr>
          <w:p w14:paraId="0946C697" w14:textId="77777777" w:rsidR="00460FE7" w:rsidRPr="00C41EED" w:rsidRDefault="00460FE7" w:rsidP="00B257C6">
            <w:pPr>
              <w:pStyle w:val="TableParagraph"/>
              <w:spacing w:before="110"/>
              <w:ind w:left="105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A. Maklumat Kursus: (Diisi Oleh Pelajar)</w:t>
            </w:r>
          </w:p>
        </w:tc>
        <w:tc>
          <w:tcPr>
            <w:tcW w:w="3146" w:type="dxa"/>
            <w:gridSpan w:val="3"/>
            <w:shd w:val="clear" w:color="auto" w:fill="E7E6E6"/>
          </w:tcPr>
          <w:p w14:paraId="7B3D48A0" w14:textId="77777777" w:rsidR="00460FE7" w:rsidRPr="00C41EED" w:rsidRDefault="00460FE7" w:rsidP="00B257C6">
            <w:pPr>
              <w:pStyle w:val="TableParagraph"/>
              <w:ind w:left="106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B. Perakuan:</w:t>
            </w:r>
          </w:p>
          <w:p w14:paraId="791814AE" w14:textId="4CD4CB7D" w:rsidR="00460FE7" w:rsidRPr="00C41EED" w:rsidRDefault="00460FE7" w:rsidP="00B257C6">
            <w:pPr>
              <w:pStyle w:val="TableParagraph"/>
              <w:ind w:left="288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(Untuk Kegunaan A/F/I/P)</w:t>
            </w:r>
          </w:p>
        </w:tc>
      </w:tr>
      <w:tr w:rsidR="00C41EED" w:rsidRPr="00C41EED" w14:paraId="566F9F6A" w14:textId="77777777" w:rsidTr="00460FE7">
        <w:trPr>
          <w:trHeight w:val="2108"/>
        </w:trPr>
        <w:tc>
          <w:tcPr>
            <w:tcW w:w="5671" w:type="dxa"/>
            <w:gridSpan w:val="4"/>
            <w:shd w:val="clear" w:color="auto" w:fill="E7E6E6"/>
          </w:tcPr>
          <w:p w14:paraId="07F53B7D" w14:textId="77777777" w:rsidR="00460FE7" w:rsidRPr="00C41EED" w:rsidRDefault="00460FE7" w:rsidP="00B257C6">
            <w:pPr>
              <w:pStyle w:val="TableParagraph"/>
              <w:spacing w:before="7"/>
              <w:rPr>
                <w:b/>
                <w:sz w:val="16"/>
                <w:szCs w:val="16"/>
              </w:rPr>
            </w:pPr>
          </w:p>
          <w:p w14:paraId="65F7DA5D" w14:textId="77777777" w:rsidR="00460FE7" w:rsidRPr="00C41EED" w:rsidRDefault="00460FE7" w:rsidP="00B257C6">
            <w:pPr>
              <w:pStyle w:val="TableParagraph"/>
              <w:ind w:left="105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Kursus Setara Dari: ………………………………………………………….</w:t>
            </w:r>
          </w:p>
          <w:p w14:paraId="70810536" w14:textId="77777777" w:rsidR="00460FE7" w:rsidRPr="00C41EED" w:rsidRDefault="00460FE7" w:rsidP="00B257C6">
            <w:pPr>
              <w:pStyle w:val="TableParagraph"/>
              <w:ind w:left="1682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(Nyatakan nama universiti/institusi)</w:t>
            </w:r>
          </w:p>
          <w:p w14:paraId="20B1EA3F" w14:textId="77777777" w:rsidR="00460FE7" w:rsidRPr="00C41EED" w:rsidRDefault="00460FE7" w:rsidP="00B257C6">
            <w:pPr>
              <w:pStyle w:val="TableParagraph"/>
              <w:spacing w:before="2"/>
              <w:rPr>
                <w:b/>
                <w:sz w:val="16"/>
                <w:szCs w:val="16"/>
              </w:rPr>
            </w:pPr>
          </w:p>
          <w:p w14:paraId="64742FA7" w14:textId="77777777" w:rsidR="00460FE7" w:rsidRPr="00C41EED" w:rsidRDefault="00460FE7" w:rsidP="00B257C6">
            <w:pPr>
              <w:pStyle w:val="TableParagraph"/>
              <w:ind w:left="105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Peringkat: ……………………………………………………………………...</w:t>
            </w:r>
          </w:p>
          <w:p w14:paraId="5854FF6B" w14:textId="77777777" w:rsidR="00460FE7" w:rsidRPr="00C41EED" w:rsidRDefault="00460FE7" w:rsidP="00B257C6">
            <w:pPr>
              <w:pStyle w:val="TableParagraph"/>
              <w:ind w:left="105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Pengajian (Nyatakan jenis sijil profesional/diploma/ijazah)</w:t>
            </w:r>
          </w:p>
          <w:p w14:paraId="4FD79F56" w14:textId="77777777" w:rsidR="00460FE7" w:rsidRPr="00C41EED" w:rsidRDefault="00460FE7" w:rsidP="00B257C6">
            <w:pPr>
              <w:pStyle w:val="TableParagraph"/>
              <w:spacing w:before="47"/>
              <w:ind w:left="105" w:right="397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Nama Program: ……………………………………………………………… Sesi Masuk: …………………………………………………………………..</w:t>
            </w:r>
          </w:p>
        </w:tc>
        <w:tc>
          <w:tcPr>
            <w:tcW w:w="5850" w:type="dxa"/>
            <w:gridSpan w:val="4"/>
            <w:shd w:val="clear" w:color="auto" w:fill="E7E6E6"/>
          </w:tcPr>
          <w:p w14:paraId="1E087C90" w14:textId="77777777" w:rsidR="00460FE7" w:rsidRPr="00C41EED" w:rsidRDefault="00460FE7" w:rsidP="00B257C6">
            <w:pPr>
              <w:pStyle w:val="TableParagraph"/>
              <w:spacing w:before="7"/>
              <w:rPr>
                <w:b/>
                <w:sz w:val="16"/>
                <w:szCs w:val="16"/>
              </w:rPr>
            </w:pPr>
          </w:p>
          <w:p w14:paraId="469F5D61" w14:textId="77777777" w:rsidR="00460FE7" w:rsidRPr="00C41EED" w:rsidRDefault="00460FE7" w:rsidP="00B257C6">
            <w:pPr>
              <w:pStyle w:val="TableParagraph"/>
              <w:ind w:left="106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Kursus di Universiti Malaya</w:t>
            </w:r>
          </w:p>
          <w:p w14:paraId="6ACE2D80" w14:textId="77777777" w:rsidR="00460FE7" w:rsidRPr="00C41EED" w:rsidRDefault="00460FE7" w:rsidP="00B257C6">
            <w:pPr>
              <w:pStyle w:val="TableParagraph"/>
              <w:rPr>
                <w:b/>
                <w:sz w:val="16"/>
                <w:szCs w:val="16"/>
              </w:rPr>
            </w:pPr>
          </w:p>
          <w:p w14:paraId="02B46A7C" w14:textId="77777777" w:rsidR="00460FE7" w:rsidRPr="00C41EED" w:rsidRDefault="00460FE7" w:rsidP="00B257C6">
            <w:pPr>
              <w:pStyle w:val="TableParagraph"/>
              <w:rPr>
                <w:b/>
                <w:sz w:val="16"/>
                <w:szCs w:val="16"/>
              </w:rPr>
            </w:pPr>
          </w:p>
          <w:p w14:paraId="5E65C893" w14:textId="77777777" w:rsidR="00460FE7" w:rsidRPr="00C41EED" w:rsidRDefault="00460FE7" w:rsidP="00B257C6">
            <w:pPr>
              <w:pStyle w:val="TableParagraph"/>
              <w:rPr>
                <w:b/>
                <w:sz w:val="16"/>
                <w:szCs w:val="16"/>
              </w:rPr>
            </w:pPr>
          </w:p>
          <w:p w14:paraId="01CC8BB8" w14:textId="77777777" w:rsidR="00460FE7" w:rsidRPr="00C41EED" w:rsidRDefault="00460FE7" w:rsidP="00B257C6">
            <w:pPr>
              <w:pStyle w:val="TableParagraph"/>
              <w:rPr>
                <w:b/>
                <w:sz w:val="16"/>
                <w:szCs w:val="16"/>
              </w:rPr>
            </w:pPr>
          </w:p>
          <w:p w14:paraId="1F18D3EF" w14:textId="77777777" w:rsidR="00460FE7" w:rsidRPr="00C41EED" w:rsidRDefault="00460FE7" w:rsidP="00B257C6">
            <w:pPr>
              <w:pStyle w:val="TableParagraph"/>
              <w:rPr>
                <w:b/>
                <w:sz w:val="16"/>
                <w:szCs w:val="16"/>
              </w:rPr>
            </w:pPr>
          </w:p>
          <w:p w14:paraId="1687333F" w14:textId="77777777" w:rsidR="00460FE7" w:rsidRPr="00C41EED" w:rsidRDefault="00460FE7" w:rsidP="00B257C6">
            <w:pPr>
              <w:pStyle w:val="TableParagraph"/>
              <w:rPr>
                <w:b/>
                <w:sz w:val="16"/>
                <w:szCs w:val="16"/>
              </w:rPr>
            </w:pPr>
          </w:p>
          <w:p w14:paraId="5BC5C3F0" w14:textId="77777777" w:rsidR="00460FE7" w:rsidRPr="00C41EED" w:rsidRDefault="00460FE7" w:rsidP="00B257C6">
            <w:pPr>
              <w:pStyle w:val="TableParagraph"/>
              <w:ind w:left="106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Sesi Masuk: ………………………………………………………………………</w:t>
            </w:r>
          </w:p>
        </w:tc>
        <w:tc>
          <w:tcPr>
            <w:tcW w:w="1168" w:type="dxa"/>
            <w:shd w:val="clear" w:color="auto" w:fill="E7E6E6"/>
            <w:vAlign w:val="center"/>
          </w:tcPr>
          <w:p w14:paraId="4CFAB60A" w14:textId="77777777" w:rsidR="00460FE7" w:rsidRPr="00C41EED" w:rsidRDefault="00460FE7" w:rsidP="00460FE7">
            <w:pPr>
              <w:pStyle w:val="TableParagraph"/>
              <w:spacing w:before="7"/>
              <w:jc w:val="center"/>
              <w:rPr>
                <w:b/>
                <w:sz w:val="16"/>
                <w:szCs w:val="16"/>
              </w:rPr>
            </w:pPr>
          </w:p>
          <w:p w14:paraId="49266E08" w14:textId="77777777" w:rsidR="00460FE7" w:rsidRPr="00C41EED" w:rsidRDefault="00460FE7" w:rsidP="00460FE7">
            <w:pPr>
              <w:pStyle w:val="TableParagraph"/>
              <w:ind w:left="300" w:right="116" w:hanging="171"/>
              <w:jc w:val="center"/>
              <w:rPr>
                <w:b/>
                <w:sz w:val="16"/>
                <w:szCs w:val="16"/>
              </w:rPr>
            </w:pPr>
            <w:r w:rsidRPr="00C41EED">
              <w:rPr>
                <w:b/>
                <w:w w:val="95"/>
                <w:sz w:val="16"/>
                <w:szCs w:val="16"/>
              </w:rPr>
              <w:t xml:space="preserve">Pertindihan </w:t>
            </w:r>
            <w:r w:rsidRPr="00C41EED">
              <w:rPr>
                <w:b/>
                <w:sz w:val="16"/>
                <w:szCs w:val="16"/>
              </w:rPr>
              <w:t>Kursus</w:t>
            </w:r>
          </w:p>
        </w:tc>
        <w:tc>
          <w:tcPr>
            <w:tcW w:w="1978" w:type="dxa"/>
            <w:gridSpan w:val="2"/>
            <w:shd w:val="clear" w:color="auto" w:fill="E7E6E6"/>
            <w:vAlign w:val="center"/>
          </w:tcPr>
          <w:p w14:paraId="6257FEEC" w14:textId="77777777" w:rsidR="00460FE7" w:rsidRPr="00C41EED" w:rsidRDefault="00460FE7" w:rsidP="00460FE7">
            <w:pPr>
              <w:pStyle w:val="TableParagraph"/>
              <w:spacing w:before="7"/>
              <w:jc w:val="center"/>
              <w:rPr>
                <w:b/>
                <w:sz w:val="16"/>
                <w:szCs w:val="16"/>
              </w:rPr>
            </w:pPr>
          </w:p>
          <w:p w14:paraId="64DB91A7" w14:textId="77777777" w:rsidR="00460FE7" w:rsidRPr="00C41EED" w:rsidRDefault="00460FE7" w:rsidP="00460FE7">
            <w:pPr>
              <w:pStyle w:val="TableParagraph"/>
              <w:ind w:left="620"/>
              <w:jc w:val="center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Perakuan</w:t>
            </w:r>
          </w:p>
        </w:tc>
      </w:tr>
      <w:tr w:rsidR="00C41EED" w:rsidRPr="00C41EED" w14:paraId="39FA524E" w14:textId="77777777" w:rsidTr="00B257C6">
        <w:trPr>
          <w:trHeight w:val="688"/>
        </w:trPr>
        <w:tc>
          <w:tcPr>
            <w:tcW w:w="809" w:type="dxa"/>
            <w:shd w:val="clear" w:color="auto" w:fill="E7E6E6"/>
          </w:tcPr>
          <w:p w14:paraId="134386FE" w14:textId="77777777" w:rsidR="00460FE7" w:rsidRPr="00C41EED" w:rsidRDefault="00460FE7" w:rsidP="00B257C6">
            <w:pPr>
              <w:pStyle w:val="TableParagraph"/>
              <w:spacing w:before="110"/>
              <w:ind w:left="119" w:firstLine="122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 xml:space="preserve">Kod </w:t>
            </w:r>
            <w:r w:rsidRPr="00C41EED">
              <w:rPr>
                <w:b/>
                <w:w w:val="95"/>
                <w:sz w:val="16"/>
                <w:szCs w:val="16"/>
              </w:rPr>
              <w:t>Kursus</w:t>
            </w:r>
          </w:p>
        </w:tc>
        <w:tc>
          <w:tcPr>
            <w:tcW w:w="3061" w:type="dxa"/>
            <w:shd w:val="clear" w:color="auto" w:fill="E7E6E6"/>
          </w:tcPr>
          <w:p w14:paraId="209E7DD1" w14:textId="77777777" w:rsidR="00460FE7" w:rsidRPr="00C41EED" w:rsidRDefault="00460FE7" w:rsidP="00B257C6">
            <w:pPr>
              <w:pStyle w:val="TableParagraph"/>
              <w:spacing w:before="7"/>
              <w:rPr>
                <w:b/>
                <w:sz w:val="16"/>
                <w:szCs w:val="16"/>
              </w:rPr>
            </w:pPr>
          </w:p>
          <w:p w14:paraId="7B4D6F99" w14:textId="77777777" w:rsidR="00460FE7" w:rsidRPr="00C41EED" w:rsidRDefault="00460FE7" w:rsidP="00B257C6">
            <w:pPr>
              <w:pStyle w:val="TableParagraph"/>
              <w:ind w:left="1010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Tajuk Kursus</w:t>
            </w:r>
          </w:p>
        </w:tc>
        <w:tc>
          <w:tcPr>
            <w:tcW w:w="721" w:type="dxa"/>
            <w:shd w:val="clear" w:color="auto" w:fill="E7E6E6"/>
          </w:tcPr>
          <w:p w14:paraId="64BF3505" w14:textId="77777777" w:rsidR="00460FE7" w:rsidRPr="00C41EED" w:rsidRDefault="00460FE7" w:rsidP="00B257C6">
            <w:pPr>
              <w:pStyle w:val="TableParagraph"/>
              <w:spacing w:before="7"/>
              <w:rPr>
                <w:b/>
                <w:sz w:val="16"/>
                <w:szCs w:val="16"/>
              </w:rPr>
            </w:pPr>
          </w:p>
          <w:p w14:paraId="1661E526" w14:textId="77777777" w:rsidR="00460FE7" w:rsidRPr="00C41EED" w:rsidRDefault="00460FE7" w:rsidP="00B257C6">
            <w:pPr>
              <w:pStyle w:val="TableParagraph"/>
              <w:ind w:left="121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Kredit</w:t>
            </w:r>
          </w:p>
        </w:tc>
        <w:tc>
          <w:tcPr>
            <w:tcW w:w="1080" w:type="dxa"/>
            <w:shd w:val="clear" w:color="auto" w:fill="E7E6E6"/>
          </w:tcPr>
          <w:p w14:paraId="44A09E99" w14:textId="77777777" w:rsidR="00460FE7" w:rsidRPr="00C41EED" w:rsidRDefault="00460FE7" w:rsidP="00B257C6">
            <w:pPr>
              <w:pStyle w:val="TableParagraph"/>
              <w:spacing w:before="110"/>
              <w:ind w:left="137" w:right="110" w:firstLine="184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Gred/ Mata Gred</w:t>
            </w:r>
          </w:p>
        </w:tc>
        <w:tc>
          <w:tcPr>
            <w:tcW w:w="811" w:type="dxa"/>
            <w:shd w:val="clear" w:color="auto" w:fill="E7E6E6"/>
          </w:tcPr>
          <w:p w14:paraId="60F12B79" w14:textId="77777777" w:rsidR="00460FE7" w:rsidRPr="00C41EED" w:rsidRDefault="00460FE7" w:rsidP="00B257C6">
            <w:pPr>
              <w:pStyle w:val="TableParagraph"/>
              <w:spacing w:before="110"/>
              <w:ind w:left="121" w:firstLine="122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 xml:space="preserve">Kod </w:t>
            </w:r>
            <w:r w:rsidRPr="00C41EED">
              <w:rPr>
                <w:b/>
                <w:w w:val="95"/>
                <w:sz w:val="16"/>
                <w:szCs w:val="16"/>
              </w:rPr>
              <w:t>Kursus</w:t>
            </w:r>
          </w:p>
        </w:tc>
        <w:tc>
          <w:tcPr>
            <w:tcW w:w="3060" w:type="dxa"/>
            <w:shd w:val="clear" w:color="auto" w:fill="E7E6E6"/>
          </w:tcPr>
          <w:p w14:paraId="1F1D9D45" w14:textId="77777777" w:rsidR="00460FE7" w:rsidRPr="00C41EED" w:rsidRDefault="00460FE7" w:rsidP="00B257C6">
            <w:pPr>
              <w:pStyle w:val="TableParagraph"/>
              <w:spacing w:before="7"/>
              <w:rPr>
                <w:b/>
                <w:sz w:val="16"/>
                <w:szCs w:val="16"/>
              </w:rPr>
            </w:pPr>
          </w:p>
          <w:p w14:paraId="4E273183" w14:textId="77777777" w:rsidR="00460FE7" w:rsidRPr="00C41EED" w:rsidRDefault="00460FE7" w:rsidP="00B257C6">
            <w:pPr>
              <w:pStyle w:val="TableParagraph"/>
              <w:ind w:left="1006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Tajuk Kursus</w:t>
            </w:r>
          </w:p>
        </w:tc>
        <w:tc>
          <w:tcPr>
            <w:tcW w:w="808" w:type="dxa"/>
            <w:shd w:val="clear" w:color="auto" w:fill="E7E6E6"/>
          </w:tcPr>
          <w:p w14:paraId="50A35970" w14:textId="77777777" w:rsidR="00460FE7" w:rsidRPr="00C41EED" w:rsidRDefault="00460FE7" w:rsidP="00B257C6">
            <w:pPr>
              <w:pStyle w:val="TableParagraph"/>
              <w:spacing w:before="7"/>
              <w:rPr>
                <w:b/>
                <w:sz w:val="16"/>
                <w:szCs w:val="16"/>
              </w:rPr>
            </w:pPr>
          </w:p>
          <w:p w14:paraId="25AAF847" w14:textId="77777777" w:rsidR="00460FE7" w:rsidRPr="00C41EED" w:rsidRDefault="00460FE7" w:rsidP="00B257C6">
            <w:pPr>
              <w:pStyle w:val="TableParagraph"/>
              <w:ind w:left="164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Kredit</w:t>
            </w:r>
          </w:p>
        </w:tc>
        <w:tc>
          <w:tcPr>
            <w:tcW w:w="1171" w:type="dxa"/>
            <w:shd w:val="clear" w:color="auto" w:fill="E7E6E6"/>
          </w:tcPr>
          <w:p w14:paraId="2B03866C" w14:textId="77777777" w:rsidR="00460FE7" w:rsidRPr="00C41EED" w:rsidRDefault="00460FE7" w:rsidP="00B257C6">
            <w:pPr>
              <w:pStyle w:val="TableParagraph"/>
              <w:ind w:left="251" w:hanging="120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Komponen/</w:t>
            </w:r>
          </w:p>
          <w:p w14:paraId="4148B3C7" w14:textId="77777777" w:rsidR="00460FE7" w:rsidRPr="00C41EED" w:rsidRDefault="00460FE7" w:rsidP="00B257C6">
            <w:pPr>
              <w:pStyle w:val="TableParagraph"/>
              <w:spacing w:before="6"/>
              <w:ind w:left="136" w:right="128"/>
              <w:jc w:val="center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Kategori Kursus</w:t>
            </w:r>
          </w:p>
        </w:tc>
        <w:tc>
          <w:tcPr>
            <w:tcW w:w="1168" w:type="dxa"/>
            <w:shd w:val="clear" w:color="auto" w:fill="E7E6E6"/>
          </w:tcPr>
          <w:p w14:paraId="1D25AB44" w14:textId="77777777" w:rsidR="00460FE7" w:rsidRPr="00C41EED" w:rsidRDefault="00460FE7" w:rsidP="00B257C6">
            <w:pPr>
              <w:pStyle w:val="TableParagraph"/>
              <w:spacing w:before="7"/>
              <w:rPr>
                <w:b/>
                <w:sz w:val="16"/>
                <w:szCs w:val="16"/>
              </w:rPr>
            </w:pPr>
          </w:p>
          <w:p w14:paraId="49281E9A" w14:textId="77777777" w:rsidR="00460FE7" w:rsidRPr="00C41EED" w:rsidRDefault="00460FE7" w:rsidP="00B257C6">
            <w:pPr>
              <w:pStyle w:val="TableParagraph"/>
              <w:ind w:left="6"/>
              <w:jc w:val="center"/>
              <w:rPr>
                <w:b/>
                <w:sz w:val="16"/>
                <w:szCs w:val="16"/>
              </w:rPr>
            </w:pPr>
            <w:r w:rsidRPr="00C41EED">
              <w:rPr>
                <w:b/>
                <w:w w:val="99"/>
                <w:sz w:val="16"/>
                <w:szCs w:val="16"/>
              </w:rPr>
              <w:t>%</w:t>
            </w:r>
          </w:p>
        </w:tc>
        <w:tc>
          <w:tcPr>
            <w:tcW w:w="1259" w:type="dxa"/>
            <w:shd w:val="clear" w:color="auto" w:fill="E7E6E6"/>
          </w:tcPr>
          <w:p w14:paraId="232ADE0D" w14:textId="77777777" w:rsidR="00460FE7" w:rsidRPr="00C41EED" w:rsidRDefault="00460FE7" w:rsidP="00B257C6">
            <w:pPr>
              <w:pStyle w:val="TableParagraph"/>
              <w:spacing w:before="110"/>
              <w:ind w:left="416" w:right="111" w:hanging="300"/>
              <w:rPr>
                <w:b/>
                <w:sz w:val="16"/>
                <w:szCs w:val="16"/>
              </w:rPr>
            </w:pPr>
            <w:r w:rsidRPr="00C41EED">
              <w:rPr>
                <w:b/>
                <w:w w:val="95"/>
                <w:sz w:val="16"/>
                <w:szCs w:val="16"/>
              </w:rPr>
              <w:t xml:space="preserve">Diperakukan/ </w:t>
            </w:r>
            <w:r w:rsidRPr="00C41EED">
              <w:rPr>
                <w:b/>
                <w:sz w:val="16"/>
                <w:szCs w:val="16"/>
              </w:rPr>
              <w:t>Tidak</w:t>
            </w:r>
          </w:p>
        </w:tc>
        <w:tc>
          <w:tcPr>
            <w:tcW w:w="719" w:type="dxa"/>
            <w:shd w:val="clear" w:color="auto" w:fill="E7E6E6"/>
          </w:tcPr>
          <w:p w14:paraId="3E9565F9" w14:textId="77777777" w:rsidR="00460FE7" w:rsidRPr="00C41EED" w:rsidRDefault="00460FE7" w:rsidP="00B257C6">
            <w:pPr>
              <w:pStyle w:val="TableParagraph"/>
              <w:spacing w:before="7"/>
              <w:rPr>
                <w:b/>
                <w:sz w:val="16"/>
                <w:szCs w:val="16"/>
              </w:rPr>
            </w:pPr>
          </w:p>
          <w:p w14:paraId="0475E5B7" w14:textId="77777777" w:rsidR="00460FE7" w:rsidRPr="00C41EED" w:rsidRDefault="00460FE7" w:rsidP="00B257C6">
            <w:pPr>
              <w:pStyle w:val="TableParagraph"/>
              <w:ind w:left="125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Kredit</w:t>
            </w:r>
          </w:p>
        </w:tc>
      </w:tr>
      <w:tr w:rsidR="00C41EED" w:rsidRPr="00C41EED" w14:paraId="687AA80D" w14:textId="77777777" w:rsidTr="00B257C6">
        <w:trPr>
          <w:trHeight w:val="432"/>
        </w:trPr>
        <w:tc>
          <w:tcPr>
            <w:tcW w:w="809" w:type="dxa"/>
          </w:tcPr>
          <w:p w14:paraId="53345659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3061" w:type="dxa"/>
          </w:tcPr>
          <w:p w14:paraId="19E17046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721" w:type="dxa"/>
          </w:tcPr>
          <w:p w14:paraId="789CDC08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080" w:type="dxa"/>
          </w:tcPr>
          <w:p w14:paraId="34B21E5C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811" w:type="dxa"/>
          </w:tcPr>
          <w:p w14:paraId="30438837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3060" w:type="dxa"/>
          </w:tcPr>
          <w:p w14:paraId="29CD62D3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808" w:type="dxa"/>
          </w:tcPr>
          <w:p w14:paraId="4754FF03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171" w:type="dxa"/>
          </w:tcPr>
          <w:p w14:paraId="22C7DF12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168" w:type="dxa"/>
          </w:tcPr>
          <w:p w14:paraId="68C58C3B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259" w:type="dxa"/>
          </w:tcPr>
          <w:p w14:paraId="7DA19357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719" w:type="dxa"/>
          </w:tcPr>
          <w:p w14:paraId="3A9E5DA0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</w:tr>
      <w:tr w:rsidR="00C41EED" w:rsidRPr="00C41EED" w14:paraId="2A75EFFD" w14:textId="77777777" w:rsidTr="00B257C6">
        <w:trPr>
          <w:trHeight w:val="431"/>
        </w:trPr>
        <w:tc>
          <w:tcPr>
            <w:tcW w:w="809" w:type="dxa"/>
          </w:tcPr>
          <w:p w14:paraId="448DEE43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3061" w:type="dxa"/>
          </w:tcPr>
          <w:p w14:paraId="13FA5DA1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721" w:type="dxa"/>
          </w:tcPr>
          <w:p w14:paraId="06E6A270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080" w:type="dxa"/>
          </w:tcPr>
          <w:p w14:paraId="58F257F6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811" w:type="dxa"/>
          </w:tcPr>
          <w:p w14:paraId="642557D3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3060" w:type="dxa"/>
          </w:tcPr>
          <w:p w14:paraId="07A7233B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808" w:type="dxa"/>
          </w:tcPr>
          <w:p w14:paraId="31FF3F4A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171" w:type="dxa"/>
          </w:tcPr>
          <w:p w14:paraId="282BBDD8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168" w:type="dxa"/>
          </w:tcPr>
          <w:p w14:paraId="311ED7A5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259" w:type="dxa"/>
          </w:tcPr>
          <w:p w14:paraId="0743960F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719" w:type="dxa"/>
          </w:tcPr>
          <w:p w14:paraId="46E06B01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</w:tr>
      <w:tr w:rsidR="00C41EED" w:rsidRPr="00C41EED" w14:paraId="727D6DA9" w14:textId="77777777" w:rsidTr="00B257C6">
        <w:trPr>
          <w:trHeight w:val="434"/>
        </w:trPr>
        <w:tc>
          <w:tcPr>
            <w:tcW w:w="809" w:type="dxa"/>
          </w:tcPr>
          <w:p w14:paraId="09848299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3061" w:type="dxa"/>
          </w:tcPr>
          <w:p w14:paraId="3B92D836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721" w:type="dxa"/>
          </w:tcPr>
          <w:p w14:paraId="0B7D650A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080" w:type="dxa"/>
          </w:tcPr>
          <w:p w14:paraId="6499E6CE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811" w:type="dxa"/>
          </w:tcPr>
          <w:p w14:paraId="7F38532F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3060" w:type="dxa"/>
          </w:tcPr>
          <w:p w14:paraId="2EDC36EC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808" w:type="dxa"/>
          </w:tcPr>
          <w:p w14:paraId="5133D785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171" w:type="dxa"/>
          </w:tcPr>
          <w:p w14:paraId="4CDFF6B6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168" w:type="dxa"/>
          </w:tcPr>
          <w:p w14:paraId="47088573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259" w:type="dxa"/>
          </w:tcPr>
          <w:p w14:paraId="2CF464BF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719" w:type="dxa"/>
          </w:tcPr>
          <w:p w14:paraId="36C9B04E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</w:tr>
      <w:tr w:rsidR="00C41EED" w:rsidRPr="00C41EED" w14:paraId="76309F89" w14:textId="77777777" w:rsidTr="00B257C6">
        <w:trPr>
          <w:trHeight w:val="227"/>
        </w:trPr>
        <w:tc>
          <w:tcPr>
            <w:tcW w:w="14667" w:type="dxa"/>
            <w:gridSpan w:val="11"/>
          </w:tcPr>
          <w:p w14:paraId="261843C8" w14:textId="77777777" w:rsidR="00460FE7" w:rsidRPr="00C41EED" w:rsidRDefault="00460FE7" w:rsidP="00B257C6">
            <w:pPr>
              <w:pStyle w:val="TableParagraph"/>
              <w:tabs>
                <w:tab w:val="left" w:pos="2539"/>
                <w:tab w:val="left" w:pos="5334"/>
              </w:tabs>
              <w:ind w:left="105"/>
              <w:rPr>
                <w:sz w:val="16"/>
                <w:szCs w:val="16"/>
              </w:rPr>
            </w:pPr>
            <w:r w:rsidRPr="00C41EED">
              <w:rPr>
                <w:sz w:val="16"/>
                <w:szCs w:val="16"/>
              </w:rPr>
              <w:t>Jumlah kredit yang</w:t>
            </w:r>
            <w:r w:rsidRPr="00C41EED">
              <w:rPr>
                <w:spacing w:val="-9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 xml:space="preserve">dipohon  </w:t>
            </w:r>
            <w:r w:rsidRPr="00C41EED">
              <w:rPr>
                <w:spacing w:val="13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:</w:t>
            </w:r>
            <w:r w:rsidRPr="00C41EED">
              <w:rPr>
                <w:sz w:val="16"/>
                <w:szCs w:val="16"/>
              </w:rPr>
              <w:tab/>
            </w:r>
            <w:r w:rsidRPr="00C41EED">
              <w:rPr>
                <w:b/>
                <w:sz w:val="16"/>
                <w:szCs w:val="16"/>
              </w:rPr>
              <w:t xml:space="preserve">.................... kredit   </w:t>
            </w:r>
            <w:r w:rsidRPr="00C41EED">
              <w:rPr>
                <w:sz w:val="16"/>
                <w:szCs w:val="16"/>
              </w:rPr>
              <w:t>x   RM</w:t>
            </w:r>
            <w:r w:rsidRPr="00C41EED">
              <w:rPr>
                <w:spacing w:val="-6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5.00</w:t>
            </w:r>
            <w:r w:rsidRPr="00C41EED">
              <w:rPr>
                <w:spacing w:val="-1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=</w:t>
            </w:r>
            <w:r w:rsidRPr="00C41EED">
              <w:rPr>
                <w:sz w:val="16"/>
                <w:szCs w:val="16"/>
              </w:rPr>
              <w:tab/>
              <w:t>RM ....................</w:t>
            </w:r>
            <w:r w:rsidRPr="00C41EED">
              <w:rPr>
                <w:spacing w:val="-1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**</w:t>
            </w:r>
          </w:p>
          <w:p w14:paraId="50E4D79E" w14:textId="440F9D74" w:rsidR="00ED0889" w:rsidRPr="00C41EED" w:rsidRDefault="00ED0889" w:rsidP="00B257C6">
            <w:pPr>
              <w:pStyle w:val="TableParagraph"/>
              <w:tabs>
                <w:tab w:val="left" w:pos="2539"/>
                <w:tab w:val="left" w:pos="5334"/>
              </w:tabs>
              <w:ind w:left="105"/>
              <w:rPr>
                <w:sz w:val="16"/>
                <w:szCs w:val="16"/>
              </w:rPr>
            </w:pPr>
          </w:p>
        </w:tc>
      </w:tr>
      <w:tr w:rsidR="00C41EED" w:rsidRPr="00C41EED" w14:paraId="50810FC3" w14:textId="77777777" w:rsidTr="00B257C6">
        <w:trPr>
          <w:trHeight w:val="227"/>
        </w:trPr>
        <w:tc>
          <w:tcPr>
            <w:tcW w:w="14667" w:type="dxa"/>
            <w:gridSpan w:val="11"/>
          </w:tcPr>
          <w:p w14:paraId="3A50F168" w14:textId="77777777" w:rsidR="00ED0889" w:rsidRPr="00C41EED" w:rsidRDefault="00ED0889" w:rsidP="00ED0889">
            <w:pPr>
              <w:pStyle w:val="TableParagraph"/>
              <w:tabs>
                <w:tab w:val="left" w:pos="2539"/>
                <w:tab w:val="left" w:pos="5334"/>
              </w:tabs>
              <w:ind w:left="105"/>
              <w:rPr>
                <w:sz w:val="16"/>
                <w:szCs w:val="16"/>
              </w:rPr>
            </w:pPr>
            <w:r w:rsidRPr="00C41EED">
              <w:rPr>
                <w:sz w:val="16"/>
                <w:szCs w:val="16"/>
              </w:rPr>
              <w:t>Jumlah kredit yang</w:t>
            </w:r>
            <w:r w:rsidRPr="00C41EED">
              <w:rPr>
                <w:spacing w:val="-11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 xml:space="preserve">diperaku </w:t>
            </w:r>
            <w:r w:rsidRPr="00C41EED">
              <w:rPr>
                <w:spacing w:val="15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:</w:t>
            </w:r>
            <w:r w:rsidRPr="00C41EED">
              <w:rPr>
                <w:sz w:val="16"/>
                <w:szCs w:val="16"/>
              </w:rPr>
              <w:tab/>
            </w:r>
            <w:r w:rsidRPr="00C41EED">
              <w:rPr>
                <w:b/>
                <w:sz w:val="16"/>
                <w:szCs w:val="16"/>
              </w:rPr>
              <w:t>....................</w:t>
            </w:r>
            <w:r w:rsidRPr="00C41EED">
              <w:rPr>
                <w:b/>
                <w:spacing w:val="-2"/>
                <w:sz w:val="16"/>
                <w:szCs w:val="16"/>
              </w:rPr>
              <w:t xml:space="preserve"> </w:t>
            </w:r>
            <w:r w:rsidRPr="00C41EED">
              <w:rPr>
                <w:b/>
                <w:sz w:val="16"/>
                <w:szCs w:val="16"/>
              </w:rPr>
              <w:t>kredit</w:t>
            </w:r>
            <w:r w:rsidRPr="00C41EED">
              <w:rPr>
                <w:b/>
                <w:sz w:val="16"/>
                <w:szCs w:val="16"/>
              </w:rPr>
              <w:tab/>
            </w:r>
            <w:r w:rsidRPr="00C41EED">
              <w:rPr>
                <w:sz w:val="16"/>
                <w:szCs w:val="16"/>
              </w:rPr>
              <w:t>Perakuan Gred:</w:t>
            </w:r>
          </w:p>
          <w:p w14:paraId="16CCF934" w14:textId="0F93F5FF" w:rsidR="00ED0889" w:rsidRPr="00C41EED" w:rsidRDefault="00ED0889" w:rsidP="00ED0889">
            <w:pPr>
              <w:pStyle w:val="TableParagraph"/>
              <w:tabs>
                <w:tab w:val="left" w:pos="2539"/>
                <w:tab w:val="left" w:pos="5334"/>
              </w:tabs>
              <w:ind w:left="105"/>
              <w:rPr>
                <w:sz w:val="16"/>
                <w:szCs w:val="16"/>
              </w:rPr>
            </w:pPr>
          </w:p>
        </w:tc>
      </w:tr>
      <w:tr w:rsidR="00C41EED" w:rsidRPr="00C41EED" w14:paraId="30E8536A" w14:textId="77777777" w:rsidTr="00B257C6">
        <w:trPr>
          <w:trHeight w:val="227"/>
        </w:trPr>
        <w:tc>
          <w:tcPr>
            <w:tcW w:w="14667" w:type="dxa"/>
            <w:gridSpan w:val="11"/>
          </w:tcPr>
          <w:p w14:paraId="27A78B51" w14:textId="77777777" w:rsidR="00ED0889" w:rsidRPr="00C41EED" w:rsidRDefault="00ED0889" w:rsidP="00ED0889">
            <w:pPr>
              <w:pStyle w:val="TableParagraph"/>
              <w:tabs>
                <w:tab w:val="left" w:pos="2539"/>
                <w:tab w:val="left" w:pos="5334"/>
              </w:tabs>
              <w:ind w:left="105"/>
              <w:rPr>
                <w:b/>
                <w:sz w:val="16"/>
                <w:szCs w:val="16"/>
              </w:rPr>
            </w:pPr>
            <w:r w:rsidRPr="00C41EED">
              <w:rPr>
                <w:sz w:val="16"/>
                <w:szCs w:val="16"/>
              </w:rPr>
              <w:t>Jumlah</w:t>
            </w:r>
            <w:r w:rsidRPr="00C41EED">
              <w:rPr>
                <w:spacing w:val="-5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pengecualian</w:t>
            </w:r>
            <w:r w:rsidRPr="00C41EED">
              <w:rPr>
                <w:spacing w:val="-4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kredit</w:t>
            </w:r>
            <w:r w:rsidRPr="00C41EED">
              <w:rPr>
                <w:spacing w:val="-2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**</w:t>
            </w:r>
            <w:r w:rsidRPr="00C41EED">
              <w:rPr>
                <w:spacing w:val="-6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/pemindahan</w:t>
            </w:r>
            <w:r w:rsidRPr="00C41EED">
              <w:rPr>
                <w:spacing w:val="-5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kredit</w:t>
            </w:r>
            <w:r w:rsidRPr="00C41EED">
              <w:rPr>
                <w:spacing w:val="-4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yang</w:t>
            </w:r>
            <w:r w:rsidRPr="00C41EED">
              <w:rPr>
                <w:spacing w:val="-5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pernah</w:t>
            </w:r>
            <w:r w:rsidRPr="00C41EED">
              <w:rPr>
                <w:spacing w:val="-5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diluluskan</w:t>
            </w:r>
            <w:r w:rsidRPr="00C41EED">
              <w:rPr>
                <w:spacing w:val="-4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oleh</w:t>
            </w:r>
            <w:r w:rsidRPr="00C41EED">
              <w:rPr>
                <w:spacing w:val="-5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Senat</w:t>
            </w:r>
            <w:r w:rsidRPr="00C41EED">
              <w:rPr>
                <w:spacing w:val="-5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:</w:t>
            </w:r>
            <w:r w:rsidRPr="00C41EED">
              <w:rPr>
                <w:sz w:val="16"/>
                <w:szCs w:val="16"/>
              </w:rPr>
              <w:tab/>
            </w:r>
            <w:r w:rsidRPr="00C41EED">
              <w:rPr>
                <w:b/>
                <w:sz w:val="16"/>
                <w:szCs w:val="16"/>
              </w:rPr>
              <w:t>.................... kredit</w:t>
            </w:r>
          </w:p>
          <w:p w14:paraId="21395E6E" w14:textId="2F9CA660" w:rsidR="00ED0889" w:rsidRPr="00C41EED" w:rsidRDefault="00ED0889" w:rsidP="00ED0889">
            <w:pPr>
              <w:pStyle w:val="TableParagraph"/>
              <w:tabs>
                <w:tab w:val="left" w:pos="2539"/>
                <w:tab w:val="left" w:pos="5334"/>
              </w:tabs>
              <w:ind w:left="105"/>
              <w:rPr>
                <w:sz w:val="16"/>
                <w:szCs w:val="16"/>
              </w:rPr>
            </w:pPr>
          </w:p>
        </w:tc>
      </w:tr>
    </w:tbl>
    <w:p w14:paraId="4265547D" w14:textId="77777777" w:rsidR="00460FE7" w:rsidRPr="00C41EED" w:rsidRDefault="00460FE7" w:rsidP="00460FE7">
      <w:pPr>
        <w:rPr>
          <w:sz w:val="16"/>
          <w:szCs w:val="16"/>
        </w:rPr>
        <w:sectPr w:rsidR="00460FE7" w:rsidRPr="00C41EED" w:rsidSect="005B357F">
          <w:footerReference w:type="default" r:id="rId7"/>
          <w:pgSz w:w="15840" w:h="12240" w:orient="landscape"/>
          <w:pgMar w:top="567" w:right="480" w:bottom="860" w:left="440" w:header="0" w:footer="664" w:gutter="0"/>
          <w:pgNumType w:start="22"/>
          <w:cols w:space="720"/>
        </w:sectPr>
      </w:pPr>
    </w:p>
    <w:p w14:paraId="446713DB" w14:textId="77777777" w:rsidR="00460FE7" w:rsidRPr="00C41EED" w:rsidRDefault="00460FE7" w:rsidP="00460FE7">
      <w:pPr>
        <w:pStyle w:val="BodyText"/>
        <w:spacing w:before="1"/>
        <w:rPr>
          <w:rFonts w:ascii="Times New Roman"/>
          <w:sz w:val="26"/>
        </w:rPr>
      </w:pPr>
    </w:p>
    <w:p w14:paraId="741683FD" w14:textId="77777777" w:rsidR="00460FE7" w:rsidRPr="00C41EED" w:rsidRDefault="00460FE7" w:rsidP="00460FE7">
      <w:pPr>
        <w:pStyle w:val="BodyText"/>
        <w:spacing w:before="7" w:after="1"/>
        <w:rPr>
          <w:sz w:val="16"/>
          <w:szCs w:val="16"/>
        </w:rPr>
      </w:pPr>
    </w:p>
    <w:tbl>
      <w:tblPr>
        <w:tblW w:w="0" w:type="auto"/>
        <w:tblInd w:w="56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92"/>
        <w:gridCol w:w="1965"/>
        <w:gridCol w:w="10848"/>
      </w:tblGrid>
      <w:tr w:rsidR="00C41EED" w:rsidRPr="00C41EED" w14:paraId="1D51E41B" w14:textId="77777777" w:rsidTr="000C6B98">
        <w:trPr>
          <w:trHeight w:val="380"/>
        </w:trPr>
        <w:tc>
          <w:tcPr>
            <w:tcW w:w="2657" w:type="dxa"/>
            <w:gridSpan w:val="2"/>
          </w:tcPr>
          <w:p w14:paraId="1ED27461" w14:textId="77777777" w:rsidR="00460FE7" w:rsidRPr="00C41EED" w:rsidRDefault="00460FE7" w:rsidP="00B257C6">
            <w:pPr>
              <w:pStyle w:val="TableParagraph"/>
              <w:spacing w:before="99"/>
              <w:ind w:left="200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Jumlah Caj Pemprosesan</w:t>
            </w:r>
          </w:p>
        </w:tc>
        <w:tc>
          <w:tcPr>
            <w:tcW w:w="10848" w:type="dxa"/>
          </w:tcPr>
          <w:p w14:paraId="0AC75D45" w14:textId="30E61287" w:rsidR="00460FE7" w:rsidRPr="00C41EED" w:rsidRDefault="00460FE7" w:rsidP="00B257C6">
            <w:pPr>
              <w:pStyle w:val="TableParagraph"/>
              <w:tabs>
                <w:tab w:val="left" w:pos="607"/>
              </w:tabs>
              <w:ind w:left="334"/>
              <w:rPr>
                <w:sz w:val="16"/>
                <w:szCs w:val="16"/>
              </w:rPr>
            </w:pPr>
            <w:r w:rsidRPr="00C41EED">
              <w:rPr>
                <w:sz w:val="16"/>
                <w:szCs w:val="16"/>
              </w:rPr>
              <w:t>:</w:t>
            </w:r>
            <w:r w:rsidRPr="00C41EED">
              <w:rPr>
                <w:sz w:val="16"/>
                <w:szCs w:val="16"/>
              </w:rPr>
              <w:tab/>
              <w:t>RM</w:t>
            </w:r>
            <w:r w:rsidRPr="00C41EED">
              <w:rPr>
                <w:spacing w:val="-1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…………………………………***</w:t>
            </w:r>
          </w:p>
        </w:tc>
      </w:tr>
      <w:tr w:rsidR="00C41EED" w:rsidRPr="00C41EED" w14:paraId="0E7D3221" w14:textId="77777777" w:rsidTr="000C6B98">
        <w:trPr>
          <w:trHeight w:val="431"/>
        </w:trPr>
        <w:tc>
          <w:tcPr>
            <w:tcW w:w="2657" w:type="dxa"/>
            <w:gridSpan w:val="2"/>
          </w:tcPr>
          <w:p w14:paraId="69A89096" w14:textId="77777777" w:rsidR="00460FE7" w:rsidRPr="00C41EED" w:rsidRDefault="00460FE7" w:rsidP="00B257C6">
            <w:pPr>
              <w:pStyle w:val="TableParagraph"/>
              <w:spacing w:before="151"/>
              <w:ind w:left="200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No. Resit Pembayaran</w:t>
            </w:r>
          </w:p>
        </w:tc>
        <w:tc>
          <w:tcPr>
            <w:tcW w:w="10848" w:type="dxa"/>
          </w:tcPr>
          <w:p w14:paraId="02BFADDA" w14:textId="77777777" w:rsidR="00460FE7" w:rsidRPr="00C41EED" w:rsidRDefault="00460FE7" w:rsidP="00B257C6">
            <w:pPr>
              <w:pStyle w:val="TableParagraph"/>
              <w:tabs>
                <w:tab w:val="left" w:pos="607"/>
              </w:tabs>
              <w:spacing w:before="50"/>
              <w:ind w:left="334"/>
              <w:rPr>
                <w:sz w:val="16"/>
                <w:szCs w:val="16"/>
              </w:rPr>
            </w:pPr>
            <w:r w:rsidRPr="00C41EED">
              <w:rPr>
                <w:sz w:val="16"/>
                <w:szCs w:val="16"/>
              </w:rPr>
              <w:t>:</w:t>
            </w:r>
            <w:r w:rsidRPr="00C41EED">
              <w:rPr>
                <w:sz w:val="16"/>
                <w:szCs w:val="16"/>
              </w:rPr>
              <w:tab/>
              <w:t>………………………………………</w:t>
            </w:r>
          </w:p>
        </w:tc>
      </w:tr>
      <w:tr w:rsidR="00C41EED" w:rsidRPr="00C41EED" w14:paraId="7444FB66" w14:textId="77777777" w:rsidTr="000C6B98">
        <w:trPr>
          <w:trHeight w:val="546"/>
        </w:trPr>
        <w:tc>
          <w:tcPr>
            <w:tcW w:w="2657" w:type="dxa"/>
            <w:gridSpan w:val="2"/>
          </w:tcPr>
          <w:p w14:paraId="73F8DCBA" w14:textId="77777777" w:rsidR="00460FE7" w:rsidRPr="00C41EED" w:rsidRDefault="00460FE7" w:rsidP="00B257C6">
            <w:pPr>
              <w:pStyle w:val="TableParagraph"/>
              <w:spacing w:before="151"/>
              <w:ind w:left="200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Tarikh Terima Permohonan</w:t>
            </w:r>
          </w:p>
        </w:tc>
        <w:tc>
          <w:tcPr>
            <w:tcW w:w="10848" w:type="dxa"/>
          </w:tcPr>
          <w:p w14:paraId="2D38BA04" w14:textId="77777777" w:rsidR="00460FE7" w:rsidRPr="00C41EED" w:rsidRDefault="00460FE7" w:rsidP="00B257C6">
            <w:pPr>
              <w:pStyle w:val="TableParagraph"/>
              <w:tabs>
                <w:tab w:val="left" w:pos="607"/>
              </w:tabs>
              <w:spacing w:before="50"/>
              <w:ind w:left="334"/>
              <w:rPr>
                <w:sz w:val="16"/>
                <w:szCs w:val="16"/>
              </w:rPr>
            </w:pPr>
            <w:r w:rsidRPr="00C41EED">
              <w:rPr>
                <w:sz w:val="16"/>
                <w:szCs w:val="16"/>
              </w:rPr>
              <w:t>:</w:t>
            </w:r>
            <w:r w:rsidRPr="00C41EED">
              <w:rPr>
                <w:sz w:val="16"/>
                <w:szCs w:val="16"/>
              </w:rPr>
              <w:tab/>
              <w:t>………………………………………</w:t>
            </w:r>
          </w:p>
        </w:tc>
      </w:tr>
      <w:tr w:rsidR="00C41EED" w:rsidRPr="00C41EED" w14:paraId="3526530B" w14:textId="77777777" w:rsidTr="000C6B98">
        <w:trPr>
          <w:trHeight w:val="395"/>
        </w:trPr>
        <w:tc>
          <w:tcPr>
            <w:tcW w:w="692" w:type="dxa"/>
          </w:tcPr>
          <w:p w14:paraId="156D70FE" w14:textId="77777777" w:rsidR="00460FE7" w:rsidRPr="00C41EED" w:rsidRDefault="00460FE7" w:rsidP="00B257C6">
            <w:pPr>
              <w:pStyle w:val="TableParagraph"/>
              <w:spacing w:before="164"/>
              <w:ind w:left="200"/>
              <w:rPr>
                <w:sz w:val="16"/>
                <w:szCs w:val="16"/>
              </w:rPr>
            </w:pPr>
            <w:r w:rsidRPr="00C41EED">
              <w:rPr>
                <w:w w:val="99"/>
                <w:sz w:val="16"/>
                <w:szCs w:val="16"/>
              </w:rPr>
              <w:t>*</w:t>
            </w:r>
          </w:p>
        </w:tc>
        <w:tc>
          <w:tcPr>
            <w:tcW w:w="12813" w:type="dxa"/>
            <w:gridSpan w:val="2"/>
          </w:tcPr>
          <w:p w14:paraId="22947A58" w14:textId="77777777" w:rsidR="00460FE7" w:rsidRPr="00C41EED" w:rsidRDefault="00460FE7" w:rsidP="00B257C6">
            <w:pPr>
              <w:pStyle w:val="TableParagraph"/>
              <w:spacing w:before="164"/>
              <w:ind w:left="228"/>
              <w:rPr>
                <w:sz w:val="16"/>
                <w:szCs w:val="16"/>
                <w:lang w:val="ms-MY"/>
              </w:rPr>
            </w:pPr>
            <w:r w:rsidRPr="00C41EED">
              <w:rPr>
                <w:sz w:val="16"/>
                <w:szCs w:val="16"/>
                <w:lang w:val="ms-MY"/>
              </w:rPr>
              <w:t>Potong mana yang tidak berkenaan</w:t>
            </w:r>
          </w:p>
        </w:tc>
      </w:tr>
      <w:tr w:rsidR="00C41EED" w:rsidRPr="00C41EED" w14:paraId="356316EC" w14:textId="77777777" w:rsidTr="000C6B98">
        <w:trPr>
          <w:trHeight w:val="230"/>
        </w:trPr>
        <w:tc>
          <w:tcPr>
            <w:tcW w:w="692" w:type="dxa"/>
          </w:tcPr>
          <w:p w14:paraId="1A4C9501" w14:textId="77777777" w:rsidR="00460FE7" w:rsidRPr="00C41EED" w:rsidRDefault="00460FE7" w:rsidP="00B257C6">
            <w:pPr>
              <w:pStyle w:val="TableParagraph"/>
              <w:ind w:left="200"/>
              <w:rPr>
                <w:sz w:val="16"/>
                <w:szCs w:val="16"/>
              </w:rPr>
            </w:pPr>
            <w:r w:rsidRPr="00C41EED">
              <w:rPr>
                <w:sz w:val="16"/>
                <w:szCs w:val="16"/>
              </w:rPr>
              <w:t>**</w:t>
            </w:r>
          </w:p>
        </w:tc>
        <w:tc>
          <w:tcPr>
            <w:tcW w:w="12813" w:type="dxa"/>
            <w:gridSpan w:val="2"/>
          </w:tcPr>
          <w:p w14:paraId="06FD1033" w14:textId="77777777" w:rsidR="00460FE7" w:rsidRPr="00C41EED" w:rsidRDefault="00460FE7" w:rsidP="00B257C6">
            <w:pPr>
              <w:pStyle w:val="TableParagraph"/>
              <w:ind w:left="228"/>
              <w:rPr>
                <w:sz w:val="16"/>
                <w:szCs w:val="16"/>
                <w:lang w:val="ms-MY"/>
              </w:rPr>
            </w:pPr>
            <w:r w:rsidRPr="00C41EED">
              <w:rPr>
                <w:sz w:val="16"/>
                <w:szCs w:val="16"/>
                <w:lang w:val="ms-MY"/>
              </w:rPr>
              <w:t>Merujuk kepada permohonan yang pernah diluluskan bagi pelajar Sesi Kemasukan 2016/2017 dan ke bawah (jika bekenaan)</w:t>
            </w:r>
          </w:p>
        </w:tc>
      </w:tr>
      <w:tr w:rsidR="00C41EED" w:rsidRPr="00C41EED" w14:paraId="6D395D63" w14:textId="77777777" w:rsidTr="000C6B98">
        <w:trPr>
          <w:trHeight w:val="344"/>
        </w:trPr>
        <w:tc>
          <w:tcPr>
            <w:tcW w:w="692" w:type="dxa"/>
          </w:tcPr>
          <w:p w14:paraId="35731D86" w14:textId="77777777" w:rsidR="00460FE7" w:rsidRPr="00C41EED" w:rsidRDefault="00460FE7" w:rsidP="00B257C6">
            <w:pPr>
              <w:pStyle w:val="TableParagraph"/>
              <w:ind w:left="200"/>
              <w:rPr>
                <w:sz w:val="16"/>
                <w:szCs w:val="16"/>
              </w:rPr>
            </w:pPr>
            <w:r w:rsidRPr="00C41EED">
              <w:rPr>
                <w:sz w:val="16"/>
                <w:szCs w:val="16"/>
              </w:rPr>
              <w:t>***</w:t>
            </w:r>
          </w:p>
        </w:tc>
        <w:tc>
          <w:tcPr>
            <w:tcW w:w="12813" w:type="dxa"/>
            <w:gridSpan w:val="2"/>
          </w:tcPr>
          <w:p w14:paraId="1C406397" w14:textId="6E5D6ADF" w:rsidR="00460FE7" w:rsidRPr="00C41EED" w:rsidRDefault="00460FE7" w:rsidP="001B5A66">
            <w:pPr>
              <w:pStyle w:val="TableParagraph"/>
              <w:ind w:left="228"/>
              <w:jc w:val="both"/>
              <w:rPr>
                <w:sz w:val="16"/>
                <w:szCs w:val="16"/>
                <w:lang w:val="ms-MY"/>
              </w:rPr>
            </w:pPr>
            <w:r w:rsidRPr="00C41EED">
              <w:rPr>
                <w:sz w:val="16"/>
                <w:szCs w:val="16"/>
                <w:lang w:val="ms-MY"/>
              </w:rPr>
              <w:t xml:space="preserve">Bayaran caj pemprosesan hendaklah dilakukan </w:t>
            </w:r>
            <w:r w:rsidR="001B5A66" w:rsidRPr="00C41EED">
              <w:rPr>
                <w:sz w:val="16"/>
                <w:szCs w:val="16"/>
                <w:lang w:val="ms-MY"/>
              </w:rPr>
              <w:t xml:space="preserve"> melalui pautan epay.um.edu.my dan terus kepada pilihan </w:t>
            </w:r>
            <w:r w:rsidR="001B5A66" w:rsidRPr="00C41EED">
              <w:rPr>
                <w:b/>
                <w:bCs/>
                <w:sz w:val="16"/>
                <w:szCs w:val="16"/>
                <w:lang w:val="ms-MY"/>
              </w:rPr>
              <w:t xml:space="preserve">Perkhidmatan </w:t>
            </w:r>
            <w:r w:rsidR="001B5A66" w:rsidRPr="00C41EED">
              <w:rPr>
                <w:sz w:val="16"/>
                <w:szCs w:val="16"/>
                <w:lang w:val="ms-MY"/>
              </w:rPr>
              <w:t xml:space="preserve">serta  </w:t>
            </w:r>
            <w:r w:rsidR="001B5A66" w:rsidRPr="00C41EED">
              <w:rPr>
                <w:b/>
                <w:bCs/>
                <w:sz w:val="16"/>
                <w:szCs w:val="16"/>
                <w:lang w:val="ms-MY"/>
              </w:rPr>
              <w:t>Pindahan Kredit</w:t>
            </w:r>
            <w:r w:rsidR="00EB24A7" w:rsidRPr="00C41EED">
              <w:rPr>
                <w:b/>
                <w:bCs/>
                <w:sz w:val="16"/>
                <w:szCs w:val="16"/>
                <w:lang w:val="ms-MY"/>
              </w:rPr>
              <w:t xml:space="preserve"> </w:t>
            </w:r>
            <w:r w:rsidR="00EB24A7" w:rsidRPr="00C41EED">
              <w:rPr>
                <w:sz w:val="16"/>
                <w:szCs w:val="16"/>
                <w:lang w:val="ms-MY"/>
              </w:rPr>
              <w:t>(epay.um.edu.my &gt; Perkhidmatan &gt; Pindahan Kredit)</w:t>
            </w:r>
          </w:p>
        </w:tc>
      </w:tr>
      <w:tr w:rsidR="00C41EED" w:rsidRPr="00C41EED" w14:paraId="123B2BEA" w14:textId="77777777" w:rsidTr="00163D0C">
        <w:trPr>
          <w:trHeight w:val="458"/>
        </w:trPr>
        <w:tc>
          <w:tcPr>
            <w:tcW w:w="692" w:type="dxa"/>
            <w:vAlign w:val="center"/>
          </w:tcPr>
          <w:p w14:paraId="4CC08E62" w14:textId="05618E2D" w:rsidR="000C6B98" w:rsidRPr="00C41EED" w:rsidRDefault="000C6B98" w:rsidP="00163D0C">
            <w:pPr>
              <w:pStyle w:val="TableParagraph"/>
              <w:ind w:left="200"/>
              <w:rPr>
                <w:sz w:val="16"/>
                <w:szCs w:val="16"/>
              </w:rPr>
            </w:pPr>
            <w:r w:rsidRPr="00C41EED">
              <w:rPr>
                <w:sz w:val="16"/>
                <w:szCs w:val="16"/>
              </w:rPr>
              <w:t>Nota:</w:t>
            </w:r>
          </w:p>
        </w:tc>
        <w:tc>
          <w:tcPr>
            <w:tcW w:w="12813" w:type="dxa"/>
            <w:gridSpan w:val="2"/>
          </w:tcPr>
          <w:p w14:paraId="0BF86A60" w14:textId="77777777" w:rsidR="000C6B98" w:rsidRPr="00C41EED" w:rsidRDefault="000C6B98" w:rsidP="00163D0C">
            <w:pPr>
              <w:pStyle w:val="TableParagraph"/>
              <w:rPr>
                <w:sz w:val="16"/>
                <w:szCs w:val="16"/>
              </w:rPr>
            </w:pPr>
          </w:p>
          <w:p w14:paraId="690F7CFF" w14:textId="6F1822B5" w:rsidR="000C6B98" w:rsidRPr="00C41EED" w:rsidRDefault="000C6B98" w:rsidP="00163D0C">
            <w:pPr>
              <w:pStyle w:val="TableParagraph"/>
              <w:rPr>
                <w:sz w:val="16"/>
                <w:szCs w:val="16"/>
                <w:lang w:val="ms-MY"/>
              </w:rPr>
            </w:pPr>
            <w:r w:rsidRPr="00C41EED">
              <w:rPr>
                <w:sz w:val="16"/>
                <w:szCs w:val="16"/>
                <w:shd w:val="clear" w:color="auto" w:fill="FFFFFF"/>
              </w:rPr>
              <w:t>Sila rujuk Peraturan-Peraturan Universiti Malaya mengikut tahap pengajian berkenaan versi terkini untuk maklumat terperinci berkenaan Pemindahan Kredit.</w:t>
            </w:r>
          </w:p>
        </w:tc>
      </w:tr>
    </w:tbl>
    <w:p w14:paraId="51A64B49" w14:textId="1A147768" w:rsidR="00484CAC" w:rsidRPr="00C41EED" w:rsidRDefault="00484CAC" w:rsidP="00F53CB2"/>
    <w:sectPr w:rsidR="00484CAC" w:rsidRPr="00C41EED" w:rsidSect="00F53CB2">
      <w:pgSz w:w="15840" w:h="12240" w:orient="landscape"/>
      <w:pgMar w:top="1140" w:right="480" w:bottom="860" w:left="440" w:header="0" w:footer="6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998A6E" w14:textId="77777777" w:rsidR="00EB7DC2" w:rsidRDefault="00EB7DC2">
      <w:r>
        <w:separator/>
      </w:r>
    </w:p>
  </w:endnote>
  <w:endnote w:type="continuationSeparator" w:id="0">
    <w:p w14:paraId="58EA9553" w14:textId="77777777" w:rsidR="00EB7DC2" w:rsidRDefault="00EB7D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 Narrow">
    <w:altName w:val="Arial"/>
    <w:charset w:val="00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72CC5" w14:textId="77777777" w:rsidR="00925693" w:rsidRDefault="00794A2C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58798A7" wp14:editId="5DF81163">
              <wp:simplePos x="0" y="0"/>
              <wp:positionH relativeFrom="page">
                <wp:posOffset>3702685</wp:posOffset>
              </wp:positionH>
              <wp:positionV relativeFrom="page">
                <wp:posOffset>8893810</wp:posOffset>
              </wp:positionV>
              <wp:extent cx="191135" cy="167005"/>
              <wp:effectExtent l="0" t="0" r="1905" b="0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1135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40F0FA" w14:textId="5D44CD8A" w:rsidR="00925693" w:rsidRDefault="00794A2C">
                          <w:pPr>
                            <w:spacing w:before="12"/>
                            <w:ind w:left="4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B725E5">
                            <w:rPr>
                              <w:noProof/>
                              <w:sz w:val="20"/>
                            </w:rPr>
                            <w:t>2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8798A7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291.55pt;margin-top:700.3pt;width:15.05pt;height:13.1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" filled="f" stroked="f">
              <v:textbox inset="0,0,0,0">
                <w:txbxContent>
                  <w:p w14:paraId="3040F0FA" w14:textId="5D44CD8A" w:rsidR="00925693" w:rsidRDefault="00794A2C">
                    <w:pPr>
                      <w:spacing w:before="12"/>
                      <w:ind w:left="4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B725E5">
                      <w:rPr>
                        <w:noProof/>
                        <w:sz w:val="20"/>
                      </w:rPr>
                      <w:t>2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FB4850" w14:textId="77777777" w:rsidR="00EB7DC2" w:rsidRDefault="00EB7DC2">
      <w:r>
        <w:separator/>
      </w:r>
    </w:p>
  </w:footnote>
  <w:footnote w:type="continuationSeparator" w:id="0">
    <w:p w14:paraId="3D72CC5A" w14:textId="77777777" w:rsidR="00EB7DC2" w:rsidRDefault="00EB7D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6602E4"/>
    <w:multiLevelType w:val="hybridMultilevel"/>
    <w:tmpl w:val="55180F3A"/>
    <w:lvl w:ilvl="0" w:tplc="B8F05D8C">
      <w:start w:val="1"/>
      <w:numFmt w:val="lowerRoman"/>
      <w:lvlText w:val="(%1)"/>
      <w:lvlJc w:val="left"/>
      <w:pPr>
        <w:ind w:left="1732" w:hanging="72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2092" w:hanging="360"/>
      </w:pPr>
    </w:lvl>
    <w:lvl w:ilvl="2" w:tplc="043E001B" w:tentative="1">
      <w:start w:val="1"/>
      <w:numFmt w:val="lowerRoman"/>
      <w:lvlText w:val="%3."/>
      <w:lvlJc w:val="right"/>
      <w:pPr>
        <w:ind w:left="2812" w:hanging="180"/>
      </w:pPr>
    </w:lvl>
    <w:lvl w:ilvl="3" w:tplc="043E000F" w:tentative="1">
      <w:start w:val="1"/>
      <w:numFmt w:val="decimal"/>
      <w:lvlText w:val="%4."/>
      <w:lvlJc w:val="left"/>
      <w:pPr>
        <w:ind w:left="3532" w:hanging="360"/>
      </w:pPr>
    </w:lvl>
    <w:lvl w:ilvl="4" w:tplc="043E0019" w:tentative="1">
      <w:start w:val="1"/>
      <w:numFmt w:val="lowerLetter"/>
      <w:lvlText w:val="%5."/>
      <w:lvlJc w:val="left"/>
      <w:pPr>
        <w:ind w:left="4252" w:hanging="360"/>
      </w:pPr>
    </w:lvl>
    <w:lvl w:ilvl="5" w:tplc="043E001B" w:tentative="1">
      <w:start w:val="1"/>
      <w:numFmt w:val="lowerRoman"/>
      <w:lvlText w:val="%6."/>
      <w:lvlJc w:val="right"/>
      <w:pPr>
        <w:ind w:left="4972" w:hanging="180"/>
      </w:pPr>
    </w:lvl>
    <w:lvl w:ilvl="6" w:tplc="043E000F" w:tentative="1">
      <w:start w:val="1"/>
      <w:numFmt w:val="decimal"/>
      <w:lvlText w:val="%7."/>
      <w:lvlJc w:val="left"/>
      <w:pPr>
        <w:ind w:left="5692" w:hanging="360"/>
      </w:pPr>
    </w:lvl>
    <w:lvl w:ilvl="7" w:tplc="043E0019" w:tentative="1">
      <w:start w:val="1"/>
      <w:numFmt w:val="lowerLetter"/>
      <w:lvlText w:val="%8."/>
      <w:lvlJc w:val="left"/>
      <w:pPr>
        <w:ind w:left="6412" w:hanging="360"/>
      </w:pPr>
    </w:lvl>
    <w:lvl w:ilvl="8" w:tplc="043E001B" w:tentative="1">
      <w:start w:val="1"/>
      <w:numFmt w:val="lowerRoman"/>
      <w:lvlText w:val="%9."/>
      <w:lvlJc w:val="right"/>
      <w:pPr>
        <w:ind w:left="7132" w:hanging="180"/>
      </w:pPr>
    </w:lvl>
  </w:abstractNum>
  <w:abstractNum w:abstractNumId="1" w15:restartNumberingAfterBreak="0">
    <w:nsid w:val="5AFF2A31"/>
    <w:multiLevelType w:val="hybridMultilevel"/>
    <w:tmpl w:val="92BA5D5C"/>
    <w:lvl w:ilvl="0" w:tplc="0D7818F2">
      <w:start w:val="1"/>
      <w:numFmt w:val="lowerLetter"/>
      <w:lvlText w:val="(%1)"/>
      <w:lvlJc w:val="left"/>
      <w:pPr>
        <w:ind w:left="948" w:hanging="648"/>
      </w:pPr>
      <w:rPr>
        <w:rFonts w:ascii="Liberation Sans Narrow" w:eastAsia="Liberation Sans Narrow" w:hAnsi="Liberation Sans Narrow" w:cs="Liberation Sans Narrow" w:hint="default"/>
        <w:color w:val="0E233D"/>
        <w:spacing w:val="-1"/>
        <w:w w:val="99"/>
        <w:sz w:val="20"/>
        <w:szCs w:val="20"/>
        <w:lang w:val="en-US" w:eastAsia="en-US" w:bidi="en-US"/>
      </w:rPr>
    </w:lvl>
    <w:lvl w:ilvl="1" w:tplc="482AF3F2">
      <w:start w:val="6"/>
      <w:numFmt w:val="lowerLetter"/>
      <w:lvlText w:val="(%2)"/>
      <w:lvlJc w:val="left"/>
      <w:pPr>
        <w:ind w:left="1651" w:hanging="720"/>
      </w:pPr>
      <w:rPr>
        <w:rFonts w:ascii="Liberation Sans Narrow" w:eastAsia="Liberation Sans Narrow" w:hAnsi="Liberation Sans Narrow" w:cs="Liberation Sans Narrow" w:hint="default"/>
        <w:b/>
        <w:bCs/>
        <w:color w:val="0E233D"/>
        <w:w w:val="99"/>
        <w:sz w:val="20"/>
        <w:szCs w:val="20"/>
        <w:lang w:val="en-US" w:eastAsia="en-US" w:bidi="en-US"/>
      </w:rPr>
    </w:lvl>
    <w:lvl w:ilvl="2" w:tplc="166C6C1A">
      <w:numFmt w:val="bullet"/>
      <w:lvlText w:val="•"/>
      <w:lvlJc w:val="left"/>
      <w:pPr>
        <w:ind w:left="2899" w:hanging="720"/>
      </w:pPr>
      <w:rPr>
        <w:rFonts w:hint="default"/>
        <w:lang w:val="en-US" w:eastAsia="en-US" w:bidi="en-US"/>
      </w:rPr>
    </w:lvl>
    <w:lvl w:ilvl="3" w:tplc="A13881FC">
      <w:numFmt w:val="bullet"/>
      <w:lvlText w:val="•"/>
      <w:lvlJc w:val="left"/>
      <w:pPr>
        <w:ind w:left="4138" w:hanging="720"/>
      </w:pPr>
      <w:rPr>
        <w:rFonts w:hint="default"/>
        <w:lang w:val="en-US" w:eastAsia="en-US" w:bidi="en-US"/>
      </w:rPr>
    </w:lvl>
    <w:lvl w:ilvl="4" w:tplc="0CC2DDEA">
      <w:numFmt w:val="bullet"/>
      <w:lvlText w:val="•"/>
      <w:lvlJc w:val="left"/>
      <w:pPr>
        <w:ind w:left="5377" w:hanging="720"/>
      </w:pPr>
      <w:rPr>
        <w:rFonts w:hint="default"/>
        <w:lang w:val="en-US" w:eastAsia="en-US" w:bidi="en-US"/>
      </w:rPr>
    </w:lvl>
    <w:lvl w:ilvl="5" w:tplc="FFAE612C">
      <w:numFmt w:val="bullet"/>
      <w:lvlText w:val="•"/>
      <w:lvlJc w:val="left"/>
      <w:pPr>
        <w:ind w:left="6616" w:hanging="720"/>
      </w:pPr>
      <w:rPr>
        <w:rFonts w:hint="default"/>
        <w:lang w:val="en-US" w:eastAsia="en-US" w:bidi="en-US"/>
      </w:rPr>
    </w:lvl>
    <w:lvl w:ilvl="6" w:tplc="64E0741A">
      <w:numFmt w:val="bullet"/>
      <w:lvlText w:val="•"/>
      <w:lvlJc w:val="left"/>
      <w:pPr>
        <w:ind w:left="7856" w:hanging="720"/>
      </w:pPr>
      <w:rPr>
        <w:rFonts w:hint="default"/>
        <w:lang w:val="en-US" w:eastAsia="en-US" w:bidi="en-US"/>
      </w:rPr>
    </w:lvl>
    <w:lvl w:ilvl="7" w:tplc="9FD2B4FE">
      <w:numFmt w:val="bullet"/>
      <w:lvlText w:val="•"/>
      <w:lvlJc w:val="left"/>
      <w:pPr>
        <w:ind w:left="9095" w:hanging="720"/>
      </w:pPr>
      <w:rPr>
        <w:rFonts w:hint="default"/>
        <w:lang w:val="en-US" w:eastAsia="en-US" w:bidi="en-US"/>
      </w:rPr>
    </w:lvl>
    <w:lvl w:ilvl="8" w:tplc="EF8C9546">
      <w:numFmt w:val="bullet"/>
      <w:lvlText w:val="•"/>
      <w:lvlJc w:val="left"/>
      <w:pPr>
        <w:ind w:left="10334" w:hanging="720"/>
      </w:pPr>
      <w:rPr>
        <w:rFonts w:hint="default"/>
        <w:lang w:val="en-US" w:eastAsia="en-US" w:bidi="en-U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MTWyNDIyMzOyNDNV0lEKTi0uzszPAykwrAUAF4AJmywAAAA="/>
  </w:docVars>
  <w:rsids>
    <w:rsidRoot w:val="00460FE7"/>
    <w:rsid w:val="00041A00"/>
    <w:rsid w:val="000C51C8"/>
    <w:rsid w:val="000C6B98"/>
    <w:rsid w:val="000F660F"/>
    <w:rsid w:val="00137594"/>
    <w:rsid w:val="00163677"/>
    <w:rsid w:val="00163D0C"/>
    <w:rsid w:val="001B5A66"/>
    <w:rsid w:val="001F1197"/>
    <w:rsid w:val="00280689"/>
    <w:rsid w:val="002E18B7"/>
    <w:rsid w:val="003408E3"/>
    <w:rsid w:val="00460FE7"/>
    <w:rsid w:val="004750A7"/>
    <w:rsid w:val="00484CAC"/>
    <w:rsid w:val="00500D4A"/>
    <w:rsid w:val="005B357F"/>
    <w:rsid w:val="00602983"/>
    <w:rsid w:val="00735404"/>
    <w:rsid w:val="00794A2C"/>
    <w:rsid w:val="007F1E7F"/>
    <w:rsid w:val="007F35E1"/>
    <w:rsid w:val="00800C07"/>
    <w:rsid w:val="00863B18"/>
    <w:rsid w:val="008C1A70"/>
    <w:rsid w:val="008D6ACC"/>
    <w:rsid w:val="008F74C2"/>
    <w:rsid w:val="00B725E5"/>
    <w:rsid w:val="00B74C48"/>
    <w:rsid w:val="00C41EED"/>
    <w:rsid w:val="00EB24A7"/>
    <w:rsid w:val="00EB7DC2"/>
    <w:rsid w:val="00ED0889"/>
    <w:rsid w:val="00F53CB2"/>
    <w:rsid w:val="00F6447B"/>
    <w:rsid w:val="00FD0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65E332"/>
  <w15:chartTrackingRefBased/>
  <w15:docId w15:val="{1E923300-9033-40E3-9B3D-11537F0B0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460FE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460FE7"/>
  </w:style>
  <w:style w:type="character" w:customStyle="1" w:styleId="BodyTextChar">
    <w:name w:val="Body Text Char"/>
    <w:basedOn w:val="DefaultParagraphFont"/>
    <w:link w:val="BodyText"/>
    <w:uiPriority w:val="1"/>
    <w:rsid w:val="00460FE7"/>
    <w:rPr>
      <w:rFonts w:ascii="Arial" w:eastAsia="Arial" w:hAnsi="Arial" w:cs="Arial"/>
      <w:lang w:bidi="en-US"/>
    </w:rPr>
  </w:style>
  <w:style w:type="paragraph" w:customStyle="1" w:styleId="TableParagraph">
    <w:name w:val="Table Paragraph"/>
    <w:basedOn w:val="Normal"/>
    <w:uiPriority w:val="1"/>
    <w:qFormat/>
    <w:rsid w:val="00460F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3</Words>
  <Characters>173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ost</dc:creator>
  <cp:keywords/>
  <dc:description/>
  <cp:lastModifiedBy>Zaleha Sumairi</cp:lastModifiedBy>
  <cp:revision>2</cp:revision>
  <dcterms:created xsi:type="dcterms:W3CDTF">2020-12-01T07:44:00Z</dcterms:created>
  <dcterms:modified xsi:type="dcterms:W3CDTF">2020-12-01T07:44:00Z</dcterms:modified>
</cp:coreProperties>
</file>